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de9491ae746914655a8d0f927894a7f5c759c7"/>
      <w:r>
        <w:rPr>
          <w:b/>
        </w:rPr>
        <w:t xml:space="preserve">ПРОТОКОЛ ЕЛЕКТРОННОГО АУКЦІОНУ № BSE001-UA-20230106-42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частка 33/100), за адресою: Дніпропетровська область, м.Жовті Води, вул. Бульвар Свободи, 39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частка 33/100), за адресою: Дніпропетровська область, м.Жовті Води, вул. Бульвар Свободи, 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13 709,00 грн, у тому числі ПДВ</w:t>
      </w:r>
      <w:r>
        <w:t xml:space="preserve"> </w:t>
      </w:r>
      <w:r>
        <w:t xml:space="preserve">568 9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0 68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1:46:13Z</dcterms:created>
  <dcterms:modified xsi:type="dcterms:W3CDTF">2024-05-19T11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